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Japan</w:t>
      </w:r>
      <w:r>
        <w:t xml:space="preserve"> </w:t>
      </w:r>
      <w:r>
        <w:t xml:space="preserve">Toky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Speech Therapist position at your esteemed organization in Japan, Tokyo. As a dedicated and passionate speech therapist with over [X years] of experience, I am eager to contribute my skills and expertise to support the linguistic and communication needs of individuals in this vibrant city. Japan’s unique cultural emphasis on education, healthcare, and community well-being aligns perfectly with my professional values, making this opportunity particularly meaningful for me. This cover letter outlines my qualifications as a Speech Therapist, my commitment to cross-cultural collaboration, and my enthusiasm for working in Japan Tokyo.</w:t>
      </w:r>
    </w:p>
    <w:p>
      <w:pPr>
        <w:pStyle w:val="BodyText"/>
      </w:pPr>
      <w:r>
        <w:t xml:space="preserve">As a Speech Therapist, I have consistently focused on helping individuals of all ages overcome communication challenges through evidence-based practices and personalized care. My background includes working with diverse populations, from children with developmental disorders to adults recovering from stroke or neurological conditions. In my previous roles, I developed comprehensive treatment plans tailored to individual needs, utilizing techniques such as articulation therapy, language intervention, and augmentative communication systems. These experiences have equipped me with the clinical expertise and adaptability required to excel in a dynamic environment like Tokyo’s healthcare sector.</w:t>
      </w:r>
    </w:p>
    <w:p>
      <w:pPr>
        <w:pStyle w:val="BodyText"/>
      </w:pPr>
      <w:r>
        <w:t xml:space="preserve">What sets me apart as a Speech Therapist is my ability to blend technical skill with empathy. I believe that effective communication is not just about speech but also about understanding the emotional and social aspects of interaction. In Japan, where cultural nuances play a critical role in professional and personal relationships, this perspective is especially valuable. I have studied Japanese language basics and am committed to furthering my understanding of the language to better serve clients and collaborate with colleagues. My goal is to bridge linguistic gaps while respecting the cultural context of every individual I work with.</w:t>
      </w:r>
    </w:p>
    <w:p>
      <w:pPr>
        <w:pStyle w:val="BodyText"/>
      </w:pPr>
      <w:r>
        <w:t xml:space="preserve">Working in Japan Tokyo offers an exciting opportunity to contribute to a healthcare system that prioritizes innovation and quality care. The city’s advanced medical facilities, coupled with its strong community support networks, create an ideal environment for speech therapy professionals. I am particularly drawn to the opportunity of working in a multicultural setting where I can apply my skills while learning from the unique approaches practiced in Japan. Tokyo’s emphasis on holistic health and preventative care resonates with my own philosophy of empowering clients to achieve their full potential.</w:t>
      </w:r>
    </w:p>
    <w:p>
      <w:pPr>
        <w:pStyle w:val="BodyText"/>
      </w:pPr>
      <w:r>
        <w:t xml:space="preserve">My experience as a Speech Therapist has also prepared me to navigate the challenges of cross-cultural collaboration. In previous roles, I have worked with international teams and adapted my communication style to meet the needs of diverse patients. For example, while working in [Previous Location], I collaborated with educators and healthcare professionals from various backgrounds to develop inclusive programs for children with special needs. This experience taught me the importance of patience, active listening, and cultural sensitivity—qualities that I believe are essential for success in Japan Tokyo.</w:t>
      </w:r>
    </w:p>
    <w:p>
      <w:pPr>
        <w:pStyle w:val="BodyText"/>
      </w:pPr>
      <w:r>
        <w:t xml:space="preserve">One of my core strengths as a Speech Therapist is my ability to create a safe and supportive environment for clients. In Tokyo’s fast-paced society, where stress and social pressures can impact mental health, I aim to provide compassionate care that addresses both the practical and emotional aspects of communication disorders. Whether working with children in schools, adults in rehabilitation centers, or families in home-based settings, I strive to build trust and foster long-term progress. My approach is grounded in evidence-based practices but also incorporates creative techniques to keep clients engaged and motivated.</w:t>
      </w:r>
    </w:p>
    <w:p>
      <w:pPr>
        <w:pStyle w:val="BodyText"/>
      </w:pPr>
      <w:r>
        <w:t xml:space="preserve">Japan Tokyo’s healthcare landscape is evolving rapidly, with a growing demand for specialized services like speech therapy. As the population ages and awareness of communication disorders increases, there is a clear need for skilled professionals who can adapt to emerging challenges. I am confident that my background in [specific area, e.g., pediatric therapy, geriatric care] and my commitment to lifelong learning will allow me to contribute meaningfully to your organization’s mission. I am also eager to learn from the Japanese approach to healthcare, which emphasizes precision, efficiency, and patient-centered care.</w:t>
      </w:r>
    </w:p>
    <w:p>
      <w:pPr>
        <w:pStyle w:val="BodyText"/>
      </w:pPr>
      <w:r>
        <w:t xml:space="preserve">My decision to pursue opportunities in Japan is deeply personal. I have long admired the country’s dedication to education and its respect for tradition while embracing modernity. Tokyo, as a global hub of innovation and culture, represents an ideal setting to combine my professional goals with a passion for cross-cultural exchange. I am particularly interested in contributing to initiatives that promote accessibility and inclusion, ensuring that individuals with speech disorders can fully participate in their communities.</w:t>
      </w:r>
    </w:p>
    <w:p>
      <w:pPr>
        <w:pStyle w:val="BodyText"/>
      </w:pPr>
      <w:r>
        <w:t xml:space="preserve">Finally, I want to express my sincere gratitude for considering my application. The opportunity to work as a Speech Therapist in Japan Tokyo would be a transformative experience for both my career and personal growth. I am enthusiastic about the possibility of joining your team and contributing to the well-being of patients in this remarkable city. Thank you again for your time and consideration, and I look forward to the opportunity to discuss how my skills align with your organization’s need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Japan Tokyo</dc:title>
  <dc:creator/>
  <cp:keywords/>
  <dcterms:created xsi:type="dcterms:W3CDTF">2025-12-10T07:53:38Z</dcterms:created>
  <dcterms:modified xsi:type="dcterms:W3CDTF">2025-12-10T07:53:38Z</dcterms:modified>
</cp:coreProperties>
</file>

<file path=docProps/custom.xml><?xml version="1.0" encoding="utf-8"?>
<Properties xmlns="http://schemas.openxmlformats.org/officeDocument/2006/custom-properties" xmlns:vt="http://schemas.openxmlformats.org/officeDocument/2006/docPropsVTypes"/>
</file>